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36919" w14:textId="7926D2F3" w:rsidR="00CA0287" w:rsidRDefault="009A632A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ading File From CSV</w:t>
      </w:r>
    </w:p>
    <w:p w14:paraId="5430B7A5" w14:textId="13089D23" w:rsidR="00CA0287" w:rsidRDefault="003B0B18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C80F5FC" wp14:editId="77A40A18">
            <wp:extent cx="5943600" cy="167703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E9595" w14:textId="77777777" w:rsidR="003B0B18" w:rsidRDefault="003B0B18" w:rsidP="0084702A">
      <w:pPr>
        <w:rPr>
          <w:b/>
          <w:bCs/>
          <w:sz w:val="32"/>
          <w:szCs w:val="32"/>
          <w:u w:val="single"/>
        </w:rPr>
      </w:pPr>
    </w:p>
    <w:p w14:paraId="23168AC9" w14:textId="6B2582B5" w:rsidR="003B0B18" w:rsidRDefault="009A632A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Reading File </w:t>
      </w:r>
      <w:r w:rsidR="00AE3220">
        <w:rPr>
          <w:b/>
          <w:bCs/>
          <w:sz w:val="32"/>
          <w:szCs w:val="32"/>
          <w:u w:val="single"/>
        </w:rPr>
        <w:t>from</w:t>
      </w:r>
      <w:r>
        <w:rPr>
          <w:b/>
          <w:bCs/>
          <w:sz w:val="32"/>
          <w:szCs w:val="32"/>
          <w:u w:val="single"/>
        </w:rPr>
        <w:t xml:space="preserve"> Excel</w:t>
      </w:r>
    </w:p>
    <w:p w14:paraId="71431BB6" w14:textId="4215CB8A" w:rsidR="009A632A" w:rsidRDefault="00B44975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92E3C7B" wp14:editId="5DD3223C">
            <wp:extent cx="3905250" cy="1895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45437" w14:textId="77777777" w:rsidR="00B44975" w:rsidRDefault="00B44975" w:rsidP="0084702A">
      <w:pPr>
        <w:rPr>
          <w:b/>
          <w:bCs/>
          <w:sz w:val="32"/>
          <w:szCs w:val="32"/>
          <w:u w:val="single"/>
        </w:rPr>
      </w:pPr>
    </w:p>
    <w:p w14:paraId="4F494E3E" w14:textId="75AF02F2" w:rsidR="00B44975" w:rsidRDefault="00B44975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ading Data from JSON</w:t>
      </w:r>
    </w:p>
    <w:p w14:paraId="64845B8F" w14:textId="0CD775E7" w:rsidR="00B44975" w:rsidRDefault="00B44975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0D2C50F" wp14:editId="70DE9561">
            <wp:extent cx="1733550" cy="1371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E9C55" w14:textId="77777777" w:rsidR="00E357C4" w:rsidRDefault="00E357C4" w:rsidP="0084702A">
      <w:pPr>
        <w:rPr>
          <w:b/>
          <w:bCs/>
          <w:sz w:val="32"/>
          <w:szCs w:val="32"/>
          <w:u w:val="single"/>
        </w:rPr>
      </w:pPr>
    </w:p>
    <w:p w14:paraId="6988265D" w14:textId="1578C6C1" w:rsidR="00E357C4" w:rsidRDefault="00E357C4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ading Data from Database</w:t>
      </w:r>
    </w:p>
    <w:p w14:paraId="6972CDC8" w14:textId="0A9F5CA2" w:rsidR="00E357C4" w:rsidRDefault="00E357C4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1EB15A91" wp14:editId="14EC2A7F">
            <wp:extent cx="2876550" cy="1352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763F9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375E785D" w14:textId="2BE9C4CD" w:rsidR="002608D3" w:rsidRPr="00840D63" w:rsidRDefault="002608D3" w:rsidP="0084702A">
      <w:pPr>
        <w:rPr>
          <w:b/>
          <w:bCs/>
          <w:sz w:val="32"/>
          <w:szCs w:val="32"/>
          <w:u w:val="single"/>
        </w:rPr>
      </w:pPr>
    </w:p>
    <w:sectPr w:rsidR="002608D3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NKoFAGPvmUUtAAAA"/>
  </w:docVars>
  <w:rsids>
    <w:rsidRoot w:val="0062293F"/>
    <w:rsid w:val="000548A1"/>
    <w:rsid w:val="00067134"/>
    <w:rsid w:val="00080E7B"/>
    <w:rsid w:val="000E60CE"/>
    <w:rsid w:val="00100B2C"/>
    <w:rsid w:val="00134F95"/>
    <w:rsid w:val="00154A77"/>
    <w:rsid w:val="00155828"/>
    <w:rsid w:val="00157DEB"/>
    <w:rsid w:val="00172E69"/>
    <w:rsid w:val="001B44D2"/>
    <w:rsid w:val="001B5441"/>
    <w:rsid w:val="001E45E9"/>
    <w:rsid w:val="00210A46"/>
    <w:rsid w:val="0021190D"/>
    <w:rsid w:val="002608D3"/>
    <w:rsid w:val="002D6781"/>
    <w:rsid w:val="002D7BF4"/>
    <w:rsid w:val="00301DFB"/>
    <w:rsid w:val="00342A0B"/>
    <w:rsid w:val="00344B3E"/>
    <w:rsid w:val="0039617C"/>
    <w:rsid w:val="003B0B18"/>
    <w:rsid w:val="003E1047"/>
    <w:rsid w:val="003E2444"/>
    <w:rsid w:val="004160DD"/>
    <w:rsid w:val="00421B80"/>
    <w:rsid w:val="00432985"/>
    <w:rsid w:val="00472C9B"/>
    <w:rsid w:val="004748AB"/>
    <w:rsid w:val="004B5ABD"/>
    <w:rsid w:val="004C7E53"/>
    <w:rsid w:val="004F4315"/>
    <w:rsid w:val="00506D6E"/>
    <w:rsid w:val="00543DFC"/>
    <w:rsid w:val="00573A6A"/>
    <w:rsid w:val="00575CD2"/>
    <w:rsid w:val="005A40C3"/>
    <w:rsid w:val="005E26A5"/>
    <w:rsid w:val="005F2A7A"/>
    <w:rsid w:val="00604104"/>
    <w:rsid w:val="0062293F"/>
    <w:rsid w:val="00632F58"/>
    <w:rsid w:val="00662D98"/>
    <w:rsid w:val="006835AF"/>
    <w:rsid w:val="00685B91"/>
    <w:rsid w:val="00780E22"/>
    <w:rsid w:val="007956B0"/>
    <w:rsid w:val="00797604"/>
    <w:rsid w:val="007A0FDD"/>
    <w:rsid w:val="00840D63"/>
    <w:rsid w:val="00844553"/>
    <w:rsid w:val="0084702A"/>
    <w:rsid w:val="008D31DD"/>
    <w:rsid w:val="009635D7"/>
    <w:rsid w:val="00985010"/>
    <w:rsid w:val="00992C5C"/>
    <w:rsid w:val="009A632A"/>
    <w:rsid w:val="009C25D0"/>
    <w:rsid w:val="009C7DBD"/>
    <w:rsid w:val="009D776B"/>
    <w:rsid w:val="009D7C20"/>
    <w:rsid w:val="00A35026"/>
    <w:rsid w:val="00A528F7"/>
    <w:rsid w:val="00A674B0"/>
    <w:rsid w:val="00A93F30"/>
    <w:rsid w:val="00AA5F3E"/>
    <w:rsid w:val="00AA7D46"/>
    <w:rsid w:val="00AD71F1"/>
    <w:rsid w:val="00AE3220"/>
    <w:rsid w:val="00B44975"/>
    <w:rsid w:val="00BF346E"/>
    <w:rsid w:val="00C06EC5"/>
    <w:rsid w:val="00C26C00"/>
    <w:rsid w:val="00C32CF1"/>
    <w:rsid w:val="00C43EE1"/>
    <w:rsid w:val="00CA0287"/>
    <w:rsid w:val="00CB06B7"/>
    <w:rsid w:val="00CD6AB2"/>
    <w:rsid w:val="00CF6136"/>
    <w:rsid w:val="00D06821"/>
    <w:rsid w:val="00D15700"/>
    <w:rsid w:val="00D43C67"/>
    <w:rsid w:val="00D52CB4"/>
    <w:rsid w:val="00D77FDC"/>
    <w:rsid w:val="00DA5D41"/>
    <w:rsid w:val="00DB2DCA"/>
    <w:rsid w:val="00DB653D"/>
    <w:rsid w:val="00E238BF"/>
    <w:rsid w:val="00E357C4"/>
    <w:rsid w:val="00E44985"/>
    <w:rsid w:val="00E45447"/>
    <w:rsid w:val="00E81848"/>
    <w:rsid w:val="00EB07D6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Pages>2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101</cp:revision>
  <dcterms:created xsi:type="dcterms:W3CDTF">2023-03-17T07:22:00Z</dcterms:created>
  <dcterms:modified xsi:type="dcterms:W3CDTF">2023-04-13T09:22:00Z</dcterms:modified>
</cp:coreProperties>
</file>